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 Name:</w:t>
      </w:r>
      <w:r>
        <w:t xml:space="preserve"> </w:t>
      </w:r>
      <w:r>
        <w:t xml:space="preserve">[Insert Hiring Manager's Name]</w:t>
      </w:r>
    </w:p>
    <w:p>
      <w:pPr>
        <w:pStyle w:val="BodyText"/>
      </w:pPr>
      <w:r>
        <w:rPr>
          <w:bCs/>
          <w:b/>
        </w:rPr>
        <w:t xml:space="preserve">Company Address:</w:t>
      </w:r>
      <w:r>
        <w:br/>
      </w:r>
      <w:r>
        <w:t xml:space="preserve">[Insert Company Address]</w:t>
      </w:r>
    </w:p>
    <w:p>
      <w:pPr>
        <w:pStyle w:val="BodyText"/>
      </w:pPr>
      <w:r>
        <w:br/>
      </w:r>
    </w:p>
    <w:bookmarkStart w:id="20" w:name="greetings"/>
    <w:p>
      <w:pPr>
        <w:pStyle w:val="Heading2"/>
      </w:pPr>
      <w:r>
        <w:t xml:space="preserve">Greetings</w:t>
      </w:r>
    </w:p>
    <w:p>
      <w:pPr>
        <w:pStyle w:val="FirstParagraph"/>
      </w:pPr>
      <w:r>
        <w:t xml:space="preserve">To the Hiring Team at [Company Name],</w:t>
      </w:r>
    </w:p>
    <w:bookmarkEnd w:id="20"/>
    <w:bookmarkStart w:id="21" w:name="introduction"/>
    <w:p>
      <w:pPr>
        <w:pStyle w:val="Heading2"/>
      </w:pPr>
      <w:r>
        <w:t xml:space="preserve">Introduction</w:t>
      </w:r>
    </w:p>
    <w:p>
      <w:pPr>
        <w:pStyle w:val="FirstParagraph"/>
      </w:pPr>
      <w:r>
        <w:t xml:space="preserve">I am writing to express my sincere interest in the Electrical Engineer position at your organization, located in New Zealand Wellington. As a dedicated and experienced Electrical Engineer with a passion for innovation and sustainable technology, I am eager to contribute my expertise to a company that values excellence and forward-thinking solutions. The opportunity to work within the vibrant tech and engineering ecosystem of Wellington aligns perfectly with my professional aspirations.</w:t>
      </w:r>
    </w:p>
    <w:p>
      <w:pPr>
        <w:pStyle w:val="BodyText"/>
      </w:pPr>
      <w:r>
        <w:t xml:space="preserve">With over [X years] of experience in electrical engineering, I have developed a strong foundation in designing, analyzing, and implementing electrical systems for both industrial and commercial applications. My career has been driven by a commitment to quality, safety, and innovation—principles that resonate deeply with the values of New Zealand Wellington’s engineering community. I am particularly drawn to this role because of [Company Name]’s reputation for [specific company achievement or project], which reflects the kind of impactful work I aim to be part of.</w:t>
      </w:r>
    </w:p>
    <w:bookmarkEnd w:id="21"/>
    <w:bookmarkStart w:id="22" w:name="professional-experience"/>
    <w:p>
      <w:pPr>
        <w:pStyle w:val="Heading2"/>
      </w:pPr>
      <w:r>
        <w:t xml:space="preserve">Professional Experience</w:t>
      </w:r>
    </w:p>
    <w:p>
      <w:pPr>
        <w:pStyle w:val="FirstParagraph"/>
      </w:pPr>
      <w:r>
        <w:t xml:space="preserve">Throughout my career, I have worked on a diverse range of projects that highlight my technical expertise and ability to adapt to complex challenges. For instance, during my tenure at [Previous Company], I led the design and implementation of a smart grid system that reduced energy consumption by 15% for clients in [specific region or industry]. This project not only showcased my proficiency in power systems but also reinforced my dedication to sustainability—a core priority for New Zealand Wellington’s environmental initiatives.</w:t>
      </w:r>
    </w:p>
    <w:p>
      <w:pPr>
        <w:pStyle w:val="BodyText"/>
      </w:pPr>
      <w:r>
        <w:t xml:space="preserve">In addition to my technical skills, I have a strong background in project management and cross-functional collaboration. At [Another Previous Company], I coordinated with teams of engineers, architects, and clients to deliver a renewable energy solution for a large-scale commercial facility. This experience honed my ability to balance technical precision with client needs, ensuring that projects were completed on time and within budget. My work in Wellington’s growing clean energy sector has also given me valuable insights into the region’s unique engineering challenges and opportunities.</w:t>
      </w:r>
    </w:p>
    <w:bookmarkEnd w:id="22"/>
    <w:bookmarkStart w:id="23" w:name="skills-and-qualifications"/>
    <w:p>
      <w:pPr>
        <w:pStyle w:val="Heading2"/>
      </w:pPr>
      <w:r>
        <w:t xml:space="preserve">Skills and Qualifications</w:t>
      </w:r>
    </w:p>
    <w:p>
      <w:pPr>
        <w:pStyle w:val="FirstParagraph"/>
      </w:pPr>
      <w:r>
        <w:t xml:space="preserve">My qualifications include a [Degree Name] in Electrical Engineering from [University Name], where I graduated with honors. I am also certified as a Professional Engineer (PE) in [Country/Region], which underscores my commitment to upholding the highest standards of practice. My technical skills span areas such as circuit design, power systems analysis, automation, and control systems. I am proficient in industry-standard software like AutoCAD, MATLAB, and Simulink, which enable me to create detailed designs and simulations for complex projects.</w:t>
      </w:r>
    </w:p>
    <w:p>
      <w:pPr>
        <w:pStyle w:val="BodyText"/>
      </w:pPr>
      <w:r>
        <w:t xml:space="preserve">What sets me apart is my ability to combine technical expertise with a proactive approach to problem-solving. In New Zealand Wellington’s dynamic engineering landscape, where innovation and sustainability are paramount, I have consistently sought opportunities to integrate cutting-edge technologies into my work. For example, I recently contributed to the development of a solar energy storage system tailored for remote communities in [specific area], demonstrating my ability to address real-world challenges through engineering excellence.</w:t>
      </w:r>
    </w:p>
    <w:bookmarkEnd w:id="23"/>
    <w:bookmarkStart w:id="24" w:name="why-new-zealand-wellington"/>
    <w:p>
      <w:pPr>
        <w:pStyle w:val="Heading2"/>
      </w:pPr>
      <w:r>
        <w:t xml:space="preserve">Why New Zealand Wellington?</w:t>
      </w:r>
    </w:p>
    <w:p>
      <w:pPr>
        <w:pStyle w:val="FirstParagraph"/>
      </w:pPr>
      <w:r>
        <w:t xml:space="preserve">Choosing to pursue opportunities in New Zealand Wellington is not just a professional decision but a personal one. The region’s emphasis on innovation, environmental responsibility, and community-driven projects aligns closely with my values. I have followed the growth of Wellington’s engineering sector with admiration, particularly its contributions to renewable energy and smart infrastructure. I am excited about the prospect of contributing to this thriving environment while leveraging my skills to support local initiatives.</w:t>
      </w:r>
    </w:p>
    <w:p>
      <w:pPr>
        <w:pStyle w:val="BodyText"/>
      </w:pPr>
      <w:r>
        <w:t xml:space="preserve">Moreover, Wellington’s unique blend of urban development and natural beauty creates an ideal setting for engineers who are passionate about creating solutions that benefit both people and the planet. Whether it’s designing energy-efficient systems or supporting the transition to a low-carbon future, I am eager to play a role in shaping New Zealand’s sustainable future.</w:t>
      </w:r>
    </w:p>
    <w:bookmarkEnd w:id="24"/>
    <w:bookmarkStart w:id="25" w:name="conclusion"/>
    <w:p>
      <w:pPr>
        <w:pStyle w:val="Heading2"/>
      </w:pPr>
      <w:r>
        <w:t xml:space="preserve">Conclusion</w:t>
      </w:r>
    </w:p>
    <w:p>
      <w:pPr>
        <w:pStyle w:val="FirstParagraph"/>
      </w:pPr>
      <w:r>
        <w:t xml:space="preserve">In conclusion, I am confident that my background in electrical engineering, coupled with my enthusiasm for innovation and sustainability, makes me a strong candidate for this position. I would be honored to contribute my skills to [Company Name] and support its mission of excellence in the New Zealand Wellington engineering community. Thank you for considering my application. I look forward to the opportunity to discuss how I can contribute to your team.</w:t>
      </w:r>
    </w:p>
    <w:p>
      <w:pPr>
        <w:pStyle w:val="BodyText"/>
      </w:pPr>
      <w:r>
        <w:t xml:space="preserve">Yours sincerely,</w:t>
      </w:r>
      <w:r>
        <w:br/>
      </w:r>
      <w:r>
        <w:t xml:space="preserve">[Your Full Name]</w:t>
      </w:r>
      <w:r>
        <w:br/>
      </w:r>
      <w:r>
        <w:t xml:space="preserve">[Your Contact Information]</w:t>
      </w:r>
      <w:r>
        <w:br/>
      </w:r>
      <w:r>
        <w:t xml:space="preserve">[LinkedIn Profile or Portfolio URL,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dc:language>en</dc:language>
  <cp:keywords/>
  <dcterms:created xsi:type="dcterms:W3CDTF">2025-12-11T06:50:19Z</dcterms:created>
  <dcterms:modified xsi:type="dcterms:W3CDTF">2025-12-11T06:50:19Z</dcterms:modified>
</cp:coreProperties>
</file>

<file path=docProps/custom.xml><?xml version="1.0" encoding="utf-8"?>
<Properties xmlns="http://schemas.openxmlformats.org/officeDocument/2006/custom-properties" xmlns:vt="http://schemas.openxmlformats.org/officeDocument/2006/docPropsVTypes"/>
</file>